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Erin Madden</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Erin</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adden</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611 Forest Avé  River Forest, IL, USA 60305</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unroeerin@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312735658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Quinn Madden</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patrick Madd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6</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 Madden</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28/2016</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9/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